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52C9D9" w14:textId="55B979EB" w:rsidR="00973E55" w:rsidRDefault="007E149E">
      <w:r>
        <w:t>F</w:t>
      </w:r>
      <w:r w:rsidR="00B20E1B">
        <w:t>or this discussion, I am arguing in favor of intuitive</w:t>
      </w:r>
      <w:r w:rsidR="00951ECB">
        <w:t>-based testing.  While system</w:t>
      </w:r>
      <w:r w:rsidR="00CB2E89">
        <w:t>at</w:t>
      </w:r>
      <w:r w:rsidR="007859C7">
        <w:t>ic testing</w:t>
      </w:r>
      <w:r w:rsidR="00EF7A3D">
        <w:t xml:space="preserve"> is </w:t>
      </w:r>
      <w:r w:rsidR="00C118CB">
        <w:t xml:space="preserve">going to </w:t>
      </w:r>
      <w:r w:rsidR="00FE3DEC">
        <w:t xml:space="preserve">uncover the majority of </w:t>
      </w:r>
      <w:r w:rsidR="00E045E5">
        <w:t>defects that are present</w:t>
      </w:r>
      <w:r w:rsidR="006C14C9">
        <w:t xml:space="preserve">, it focuses largely on </w:t>
      </w:r>
      <w:r w:rsidR="00D725D5">
        <w:t>testing what a product is supposed to do</w:t>
      </w:r>
      <w:r w:rsidR="0078019E">
        <w:t xml:space="preserve">.  Intuitive-based testing </w:t>
      </w:r>
      <w:r w:rsidR="00EC2983">
        <w:t xml:space="preserve">is </w:t>
      </w:r>
      <w:r w:rsidR="00B2043A">
        <w:t xml:space="preserve">useful </w:t>
      </w:r>
      <w:r w:rsidR="0065313C">
        <w:t xml:space="preserve">for </w:t>
      </w:r>
      <w:r w:rsidR="00F236FE">
        <w:t xml:space="preserve">finding defects that </w:t>
      </w:r>
      <w:r w:rsidR="003E03A1">
        <w:t xml:space="preserve">may not be directly related to the </w:t>
      </w:r>
      <w:r w:rsidR="000C1153">
        <w:t xml:space="preserve">designed </w:t>
      </w:r>
      <w:r w:rsidR="003E03A1">
        <w:t>function</w:t>
      </w:r>
      <w:r w:rsidR="000C1153">
        <w:t>ality of a product.</w:t>
      </w:r>
      <w:r w:rsidR="00E94A81">
        <w:t xml:space="preserve">  </w:t>
      </w:r>
      <w:r w:rsidR="003C4E14">
        <w:t xml:space="preserve">One thing that you can almost always count on, is that </w:t>
      </w:r>
      <w:r w:rsidR="00133CC6">
        <w:t>there will always be people that will use a product in a manner for which it is</w:t>
      </w:r>
      <w:r w:rsidR="008C1E88">
        <w:t xml:space="preserve"> not intended.</w:t>
      </w:r>
      <w:r w:rsidR="007C72BA">
        <w:t xml:space="preserve">  </w:t>
      </w:r>
      <w:r w:rsidR="00DD44A4">
        <w:t>A rather juvenile example</w:t>
      </w:r>
      <w:r w:rsidR="00F9195F">
        <w:t xml:space="preserve"> (and not intend</w:t>
      </w:r>
      <w:r w:rsidR="00A307E9">
        <w:t>ed on offending anyone)</w:t>
      </w:r>
      <w:r w:rsidR="00DD44A4">
        <w:t xml:space="preserve"> of what I mean</w:t>
      </w:r>
      <w:r w:rsidR="00061CAA">
        <w:t xml:space="preserve"> is just about any male</w:t>
      </w:r>
      <w:r w:rsidR="00DE0532">
        <w:t xml:space="preserve"> (and some females)</w:t>
      </w:r>
      <w:r w:rsidR="00E0741E">
        <w:t>, while growing up</w:t>
      </w:r>
      <w:r w:rsidR="002A09D0">
        <w:t xml:space="preserve"> has used a simple calcu</w:t>
      </w:r>
      <w:r w:rsidR="003B4EFF">
        <w:t xml:space="preserve">lator to </w:t>
      </w:r>
      <w:r w:rsidR="008E06E8">
        <w:t>enter</w:t>
      </w:r>
      <w:r w:rsidR="004A6D4B">
        <w:t xml:space="preserve"> </w:t>
      </w:r>
      <w:r w:rsidR="004A6D4B" w:rsidRPr="00336338">
        <w:rPr>
          <w:rFonts w:ascii="OCR A Extended" w:hAnsi="OCR A Extended"/>
        </w:rPr>
        <w:t>53</w:t>
      </w:r>
      <w:r w:rsidR="00A7654E" w:rsidRPr="00336338">
        <w:rPr>
          <w:rFonts w:ascii="OCR A Extended" w:hAnsi="OCR A Extended"/>
        </w:rPr>
        <w:t>1</w:t>
      </w:r>
      <w:r w:rsidR="004A6D4B" w:rsidRPr="00336338">
        <w:rPr>
          <w:rFonts w:ascii="OCR A Extended" w:hAnsi="OCR A Extended"/>
        </w:rPr>
        <w:t>9009</w:t>
      </w:r>
      <w:r w:rsidR="00E728AE">
        <w:t xml:space="preserve"> and turn it upside down.</w:t>
      </w:r>
      <w:r w:rsidR="00B779B5">
        <w:t xml:space="preserve">  </w:t>
      </w:r>
      <w:r w:rsidR="003A4F4C">
        <w:t>Some of t</w:t>
      </w:r>
      <w:r w:rsidR="0000078F">
        <w:t>he skills required for effective</w:t>
      </w:r>
      <w:r w:rsidR="00C84A23">
        <w:t xml:space="preserve"> intuitive-based testing include experience</w:t>
      </w:r>
      <w:r w:rsidR="004849A1">
        <w:t>, critical thinking, creative thinking</w:t>
      </w:r>
      <w:r w:rsidR="00E4325D">
        <w:t xml:space="preserve">, </w:t>
      </w:r>
      <w:r w:rsidR="003A4F4C">
        <w:t xml:space="preserve">and </w:t>
      </w:r>
      <w:r w:rsidR="00BC4069">
        <w:t>tenacity.</w:t>
      </w:r>
      <w:r w:rsidR="00EE763B">
        <w:t xml:space="preserve">  </w:t>
      </w:r>
      <w:r w:rsidR="009B34C8">
        <w:t>While most often</w:t>
      </w:r>
      <w:r w:rsidR="00165E4C">
        <w:t xml:space="preserve"> associated with security penetration testing</w:t>
      </w:r>
      <w:r w:rsidR="00100AB5">
        <w:t xml:space="preserve"> (as well as </w:t>
      </w:r>
      <w:r w:rsidR="004E26B0">
        <w:t>beyond the roles of this course)</w:t>
      </w:r>
      <w:r w:rsidR="00665CBF">
        <w:t xml:space="preserve">, </w:t>
      </w:r>
      <w:r w:rsidR="00325884">
        <w:t>many companies</w:t>
      </w:r>
      <w:r w:rsidR="001F78D3">
        <w:t xml:space="preserve"> (including Microsoft, </w:t>
      </w:r>
      <w:r w:rsidR="00EA63C5">
        <w:t xml:space="preserve">Google, and Facebook) have </w:t>
      </w:r>
      <w:r w:rsidR="00766BAE">
        <w:t>“bug bounty” programs</w:t>
      </w:r>
      <w:r w:rsidR="004E5AC8">
        <w:t xml:space="preserve"> where they offer a reward for discovering </w:t>
      </w:r>
      <w:r w:rsidR="00CC20C3">
        <w:t>defects within their products</w:t>
      </w:r>
      <w:r w:rsidR="008F1F05">
        <w:t xml:space="preserve"> even long after deployment.</w:t>
      </w:r>
      <w:r w:rsidR="00206F72">
        <w:t xml:space="preserve">  These bug bounties </w:t>
      </w:r>
      <w:r w:rsidR="00040DFE">
        <w:t>can be very lucrative</w:t>
      </w:r>
      <w:r w:rsidR="00A6728E">
        <w:t xml:space="preserve"> and is an example of blackbox testing</w:t>
      </w:r>
      <w:r w:rsidR="00DA0E90">
        <w:t xml:space="preserve"> because the testing is done externally without </w:t>
      </w:r>
      <w:r w:rsidR="009C6ED2">
        <w:t>access to the source code.</w:t>
      </w:r>
    </w:p>
    <w:sectPr w:rsidR="00973E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CR A Extended">
    <w:panose1 w:val="02010509020102010303"/>
    <w:charset w:val="00"/>
    <w:family w:val="moder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xtjQwNLI0NDQ1NTJV0lEKTi0uzszPAykwrAUAozUppywAAAA="/>
  </w:docVars>
  <w:rsids>
    <w:rsidRoot w:val="000B0693"/>
    <w:rsid w:val="0000078F"/>
    <w:rsid w:val="00040DFE"/>
    <w:rsid w:val="00061CAA"/>
    <w:rsid w:val="000B0693"/>
    <w:rsid w:val="000C1153"/>
    <w:rsid w:val="00100AB5"/>
    <w:rsid w:val="00133CC6"/>
    <w:rsid w:val="00165E4C"/>
    <w:rsid w:val="001F78D3"/>
    <w:rsid w:val="00206F72"/>
    <w:rsid w:val="002A09D0"/>
    <w:rsid w:val="00325884"/>
    <w:rsid w:val="00336338"/>
    <w:rsid w:val="003A4F4C"/>
    <w:rsid w:val="003B4EFF"/>
    <w:rsid w:val="003C4E14"/>
    <w:rsid w:val="003E03A1"/>
    <w:rsid w:val="004576A0"/>
    <w:rsid w:val="004849A1"/>
    <w:rsid w:val="004A6D4B"/>
    <w:rsid w:val="004E26B0"/>
    <w:rsid w:val="004E5AC8"/>
    <w:rsid w:val="005951D8"/>
    <w:rsid w:val="0065313C"/>
    <w:rsid w:val="00665CBF"/>
    <w:rsid w:val="006C14C9"/>
    <w:rsid w:val="00766BAE"/>
    <w:rsid w:val="0078019E"/>
    <w:rsid w:val="007859C7"/>
    <w:rsid w:val="007C72BA"/>
    <w:rsid w:val="007E149E"/>
    <w:rsid w:val="008C1E88"/>
    <w:rsid w:val="008E06E8"/>
    <w:rsid w:val="008E295C"/>
    <w:rsid w:val="008F1F05"/>
    <w:rsid w:val="00951ECB"/>
    <w:rsid w:val="00973E55"/>
    <w:rsid w:val="009B34C8"/>
    <w:rsid w:val="009C6ED2"/>
    <w:rsid w:val="00A307E9"/>
    <w:rsid w:val="00A415D4"/>
    <w:rsid w:val="00A6728E"/>
    <w:rsid w:val="00A7654E"/>
    <w:rsid w:val="00B2043A"/>
    <w:rsid w:val="00B20E1B"/>
    <w:rsid w:val="00B779B5"/>
    <w:rsid w:val="00BC4069"/>
    <w:rsid w:val="00BD04D7"/>
    <w:rsid w:val="00C118CB"/>
    <w:rsid w:val="00C84A23"/>
    <w:rsid w:val="00CB2E89"/>
    <w:rsid w:val="00CC20C3"/>
    <w:rsid w:val="00D725D5"/>
    <w:rsid w:val="00DA0E90"/>
    <w:rsid w:val="00DD44A4"/>
    <w:rsid w:val="00DE0532"/>
    <w:rsid w:val="00E045E5"/>
    <w:rsid w:val="00E0741E"/>
    <w:rsid w:val="00E4325D"/>
    <w:rsid w:val="00E728AE"/>
    <w:rsid w:val="00E94A81"/>
    <w:rsid w:val="00EA63C5"/>
    <w:rsid w:val="00EC2983"/>
    <w:rsid w:val="00EE763B"/>
    <w:rsid w:val="00EF7A3D"/>
    <w:rsid w:val="00F236FE"/>
    <w:rsid w:val="00F9195F"/>
    <w:rsid w:val="00FE365D"/>
    <w:rsid w:val="00FE3D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4C5C6"/>
  <w15:chartTrackingRefBased/>
  <w15:docId w15:val="{87A58057-57E2-498E-9918-9B366E77C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1</Pages>
  <Words>194</Words>
  <Characters>1111</Characters>
  <Application>Microsoft Office Word</Application>
  <DocSecurity>0</DocSecurity>
  <Lines>9</Lines>
  <Paragraphs>2</Paragraphs>
  <ScaleCrop>false</ScaleCrop>
  <Company/>
  <LinksUpToDate>false</LinksUpToDate>
  <CharactersWithSpaces>1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8</cp:revision>
  <dcterms:created xsi:type="dcterms:W3CDTF">2021-06-17T21:30:00Z</dcterms:created>
  <dcterms:modified xsi:type="dcterms:W3CDTF">2021-06-17T22:47:00Z</dcterms:modified>
</cp:coreProperties>
</file>